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890B9" w14:textId="77777777" w:rsidR="00553B0D" w:rsidRDefault="00000000">
      <w:pPr>
        <w:spacing w:after="7" w:line="259" w:lineRule="auto"/>
        <w:ind w:left="0" w:firstLine="0"/>
        <w:jc w:val="right"/>
      </w:pPr>
      <w:r>
        <w:rPr>
          <w:noProof/>
        </w:rPr>
        <w:drawing>
          <wp:inline distT="0" distB="0" distL="0" distR="0" wp14:anchorId="145E1A98" wp14:editId="792EEB31">
            <wp:extent cx="1736217" cy="471170"/>
            <wp:effectExtent l="0" t="0" r="0" b="0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36217" cy="47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  <w:sz w:val="22"/>
        </w:rPr>
        <w:t xml:space="preserve"> </w:t>
      </w:r>
    </w:p>
    <w:p w14:paraId="3E24D27D" w14:textId="77777777" w:rsidR="00553B0D" w:rsidRDefault="00000000">
      <w:pPr>
        <w:spacing w:after="114" w:line="259" w:lineRule="auto"/>
        <w:ind w:left="230" w:firstLine="0"/>
        <w:jc w:val="center"/>
      </w:pPr>
      <w:r>
        <w:rPr>
          <w:b/>
          <w:sz w:val="32"/>
          <w:u w:val="single" w:color="000000"/>
        </w:rPr>
        <w:t>SNOWFLAKE ASSIGNMENT 1</w:t>
      </w:r>
      <w:r>
        <w:rPr>
          <w:b/>
          <w:sz w:val="32"/>
        </w:rPr>
        <w:t xml:space="preserve"> </w:t>
      </w:r>
    </w:p>
    <w:p w14:paraId="25ABD19D" w14:textId="77777777" w:rsidR="00553B0D" w:rsidRDefault="00000000">
      <w:pPr>
        <w:spacing w:after="159" w:line="259" w:lineRule="auto"/>
        <w:ind w:left="0" w:firstLine="0"/>
      </w:pPr>
      <w:r>
        <w:t xml:space="preserve"> </w:t>
      </w:r>
    </w:p>
    <w:p w14:paraId="4B954375" w14:textId="77777777" w:rsidR="00553B0D" w:rsidRDefault="00000000">
      <w:pPr>
        <w:numPr>
          <w:ilvl w:val="0"/>
          <w:numId w:val="1"/>
        </w:numPr>
        <w:spacing w:after="153"/>
        <w:ind w:hanging="360"/>
      </w:pPr>
      <w:r w:rsidRPr="00EF17B1">
        <w:rPr>
          <w:b/>
          <w:bCs/>
        </w:rPr>
        <w:t>Load the given dataset into snowflake with a primary key to Order Date column</w:t>
      </w:r>
      <w:r>
        <w:t xml:space="preserve">. </w:t>
      </w:r>
    </w:p>
    <w:p w14:paraId="3849CE06" w14:textId="77777777" w:rsidR="00553B0D" w:rsidRDefault="00000000">
      <w:pPr>
        <w:spacing w:after="155" w:line="259" w:lineRule="auto"/>
        <w:ind w:left="284" w:firstLine="0"/>
      </w:pPr>
      <w:r>
        <w:t xml:space="preserve"> </w:t>
      </w:r>
    </w:p>
    <w:p w14:paraId="027192F3" w14:textId="77777777" w:rsidR="00553B0D" w:rsidRDefault="00000000">
      <w:pPr>
        <w:spacing w:after="155" w:line="259" w:lineRule="auto"/>
        <w:ind w:left="0" w:right="55" w:firstLine="0"/>
        <w:jc w:val="center"/>
      </w:pPr>
      <w:hyperlink r:id="rId6">
        <w:r>
          <w:rPr>
            <w:color w:val="0563C1"/>
            <w:u w:val="single" w:color="0563C1"/>
          </w:rPr>
          <w:t>https://drive.google.com/drive/folders/1YktkyxlphjA1TmIO2GUXL9elUf1s4sfn</w:t>
        </w:r>
      </w:hyperlink>
      <w:hyperlink r:id="rId7">
        <w:r>
          <w:t xml:space="preserve"> </w:t>
        </w:r>
      </w:hyperlink>
    </w:p>
    <w:p w14:paraId="64410695" w14:textId="77777777" w:rsidR="00EF17B1" w:rsidRDefault="00000000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t xml:space="preserve"> </w:t>
      </w:r>
      <w:r w:rsidR="00EF17B1">
        <w:rPr>
          <w:sz w:val="28"/>
          <w:szCs w:val="28"/>
        </w:rPr>
        <w:t>CREATE DATABASE DEMO_DATABASE COMMENT = 'FOR PRACTICE ONLY';</w:t>
      </w:r>
    </w:p>
    <w:p w14:paraId="2DA66A35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 </w:t>
      </w:r>
    </w:p>
    <w:p w14:paraId="64453231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use warehouse DEMO_WAREHOUSE;</w:t>
      </w:r>
    </w:p>
    <w:p w14:paraId="4DA371D1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 </w:t>
      </w:r>
    </w:p>
    <w:p w14:paraId="12524DF9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USE database DEMO_DATABASE;</w:t>
      </w:r>
    </w:p>
    <w:p w14:paraId="7A860446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 </w:t>
      </w:r>
    </w:p>
    <w:p w14:paraId="025EE1D4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 </w:t>
      </w:r>
    </w:p>
    <w:p w14:paraId="0D0A20D1" w14:textId="674F503F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CREATE OR REPLACE TABLE sb_sales_</w:t>
      </w:r>
      <w:proofErr w:type="gramStart"/>
      <w:r>
        <w:rPr>
          <w:sz w:val="28"/>
          <w:szCs w:val="28"/>
        </w:rPr>
        <w:t>data(</w:t>
      </w:r>
      <w:proofErr w:type="gramEnd"/>
    </w:p>
    <w:p w14:paraId="58999824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 xml:space="preserve">ORDER_ID </w:t>
      </w:r>
      <w:proofErr w:type="gramStart"/>
      <w:r>
        <w:rPr>
          <w:sz w:val="28"/>
          <w:szCs w:val="28"/>
        </w:rPr>
        <w:t>varchar(</w:t>
      </w:r>
      <w:proofErr w:type="gramEnd"/>
      <w:r>
        <w:rPr>
          <w:sz w:val="28"/>
          <w:szCs w:val="28"/>
        </w:rPr>
        <w:t>45) ,</w:t>
      </w:r>
    </w:p>
    <w:p w14:paraId="176E7FFA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 xml:space="preserve">ORDER_DATE </w:t>
      </w:r>
      <w:proofErr w:type="gramStart"/>
      <w:r>
        <w:rPr>
          <w:sz w:val="28"/>
          <w:szCs w:val="28"/>
        </w:rPr>
        <w:t>varchar(</w:t>
      </w:r>
      <w:proofErr w:type="gramEnd"/>
      <w:r>
        <w:rPr>
          <w:sz w:val="28"/>
          <w:szCs w:val="28"/>
        </w:rPr>
        <w:t>12)primary key,</w:t>
      </w:r>
    </w:p>
    <w:p w14:paraId="05305B63" w14:textId="3F6CB935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SHI</w:t>
      </w:r>
      <w:r w:rsidR="00A57FC7">
        <w:rPr>
          <w:sz w:val="28"/>
          <w:szCs w:val="28"/>
        </w:rPr>
        <w:t>P</w:t>
      </w:r>
      <w:r>
        <w:rPr>
          <w:sz w:val="28"/>
          <w:szCs w:val="28"/>
        </w:rPr>
        <w:t>_</w:t>
      </w:r>
      <w:proofErr w:type="gramStart"/>
      <w:r>
        <w:rPr>
          <w:sz w:val="28"/>
          <w:szCs w:val="28"/>
        </w:rPr>
        <w:t>DATE  varchar</w:t>
      </w:r>
      <w:proofErr w:type="gramEnd"/>
      <w:r>
        <w:rPr>
          <w:sz w:val="28"/>
          <w:szCs w:val="28"/>
        </w:rPr>
        <w:t>(12),</w:t>
      </w:r>
    </w:p>
    <w:p w14:paraId="2B2E95F8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SHIP_</w:t>
      </w:r>
      <w:proofErr w:type="gramStart"/>
      <w:r>
        <w:rPr>
          <w:sz w:val="28"/>
          <w:szCs w:val="28"/>
        </w:rPr>
        <w:t>MODE  varchar</w:t>
      </w:r>
      <w:proofErr w:type="gramEnd"/>
      <w:r>
        <w:rPr>
          <w:sz w:val="28"/>
          <w:szCs w:val="28"/>
        </w:rPr>
        <w:t>(20),</w:t>
      </w:r>
    </w:p>
    <w:p w14:paraId="353C1CFE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CUSTOMER_</w:t>
      </w:r>
      <w:proofErr w:type="gramStart"/>
      <w:r>
        <w:rPr>
          <w:sz w:val="28"/>
          <w:szCs w:val="28"/>
        </w:rPr>
        <w:t>NAME  varchar</w:t>
      </w:r>
      <w:proofErr w:type="gramEnd"/>
      <w:r>
        <w:rPr>
          <w:sz w:val="28"/>
          <w:szCs w:val="28"/>
        </w:rPr>
        <w:t>(50),</w:t>
      </w:r>
    </w:p>
    <w:p w14:paraId="5E310434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 xml:space="preserve">SEGMENT </w:t>
      </w:r>
      <w:proofErr w:type="gramStart"/>
      <w:r>
        <w:rPr>
          <w:sz w:val="28"/>
          <w:szCs w:val="28"/>
        </w:rPr>
        <w:t>varchar(</w:t>
      </w:r>
      <w:proofErr w:type="gramEnd"/>
      <w:r>
        <w:rPr>
          <w:sz w:val="28"/>
          <w:szCs w:val="28"/>
        </w:rPr>
        <w:t>25),</w:t>
      </w:r>
    </w:p>
    <w:p w14:paraId="197B271E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 xml:space="preserve">STATE </w:t>
      </w:r>
      <w:proofErr w:type="gramStart"/>
      <w:r>
        <w:rPr>
          <w:sz w:val="28"/>
          <w:szCs w:val="28"/>
        </w:rPr>
        <w:t>varchar(</w:t>
      </w:r>
      <w:proofErr w:type="gramEnd"/>
      <w:r>
        <w:rPr>
          <w:sz w:val="28"/>
          <w:szCs w:val="28"/>
        </w:rPr>
        <w:t>50),</w:t>
      </w:r>
    </w:p>
    <w:p w14:paraId="249876C7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 xml:space="preserve">COUNTRY </w:t>
      </w:r>
      <w:proofErr w:type="gramStart"/>
      <w:r>
        <w:rPr>
          <w:sz w:val="28"/>
          <w:szCs w:val="28"/>
        </w:rPr>
        <w:t>varchar(</w:t>
      </w:r>
      <w:proofErr w:type="gramEnd"/>
      <w:r>
        <w:rPr>
          <w:sz w:val="28"/>
          <w:szCs w:val="28"/>
        </w:rPr>
        <w:t>60),</w:t>
      </w:r>
    </w:p>
    <w:p w14:paraId="081171B6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 xml:space="preserve">MARKET </w:t>
      </w:r>
      <w:proofErr w:type="gramStart"/>
      <w:r>
        <w:rPr>
          <w:sz w:val="28"/>
          <w:szCs w:val="28"/>
        </w:rPr>
        <w:t>varchar(</w:t>
      </w:r>
      <w:proofErr w:type="gramEnd"/>
      <w:r>
        <w:rPr>
          <w:sz w:val="28"/>
          <w:szCs w:val="28"/>
        </w:rPr>
        <w:t>25),</w:t>
      </w:r>
    </w:p>
    <w:p w14:paraId="2043F630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 xml:space="preserve">REGION </w:t>
      </w:r>
      <w:proofErr w:type="gramStart"/>
      <w:r>
        <w:rPr>
          <w:sz w:val="28"/>
          <w:szCs w:val="28"/>
        </w:rPr>
        <w:t>varchar(</w:t>
      </w:r>
      <w:proofErr w:type="gramEnd"/>
      <w:r>
        <w:rPr>
          <w:sz w:val="28"/>
          <w:szCs w:val="28"/>
        </w:rPr>
        <w:t>30),</w:t>
      </w:r>
    </w:p>
    <w:p w14:paraId="6A484336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proofErr w:type="spellStart"/>
      <w:r>
        <w:rPr>
          <w:sz w:val="28"/>
          <w:szCs w:val="28"/>
        </w:rPr>
        <w:t>Product_ID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varchar(</w:t>
      </w:r>
      <w:proofErr w:type="gramEnd"/>
      <w:r>
        <w:rPr>
          <w:sz w:val="28"/>
          <w:szCs w:val="28"/>
        </w:rPr>
        <w:t>25),</w:t>
      </w:r>
    </w:p>
    <w:p w14:paraId="71475C29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 xml:space="preserve">CATEGORY </w:t>
      </w:r>
      <w:proofErr w:type="gramStart"/>
      <w:r>
        <w:rPr>
          <w:sz w:val="28"/>
          <w:szCs w:val="28"/>
        </w:rPr>
        <w:t>varchar(</w:t>
      </w:r>
      <w:proofErr w:type="gramEnd"/>
      <w:r>
        <w:rPr>
          <w:sz w:val="28"/>
          <w:szCs w:val="28"/>
        </w:rPr>
        <w:t>25),</w:t>
      </w:r>
    </w:p>
    <w:p w14:paraId="59A78029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 xml:space="preserve">SUB_CATEGORY </w:t>
      </w:r>
      <w:proofErr w:type="gramStart"/>
      <w:r>
        <w:rPr>
          <w:sz w:val="28"/>
          <w:szCs w:val="28"/>
        </w:rPr>
        <w:t>varchar(</w:t>
      </w:r>
      <w:proofErr w:type="gramEnd"/>
      <w:r>
        <w:rPr>
          <w:sz w:val="28"/>
          <w:szCs w:val="28"/>
        </w:rPr>
        <w:t>25),</w:t>
      </w:r>
    </w:p>
    <w:p w14:paraId="09EC9B0F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PRODUCT_</w:t>
      </w:r>
      <w:proofErr w:type="gramStart"/>
      <w:r>
        <w:rPr>
          <w:sz w:val="28"/>
          <w:szCs w:val="28"/>
        </w:rPr>
        <w:t>NAME  varchar</w:t>
      </w:r>
      <w:proofErr w:type="gramEnd"/>
      <w:r>
        <w:rPr>
          <w:sz w:val="28"/>
          <w:szCs w:val="28"/>
        </w:rPr>
        <w:t>(200),</w:t>
      </w:r>
    </w:p>
    <w:p w14:paraId="55055315" w14:textId="2107EEB9" w:rsidR="00EF17B1" w:rsidRDefault="00A57FC7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 xml:space="preserve">Sales </w:t>
      </w:r>
      <w:r w:rsidR="00EF17B1">
        <w:rPr>
          <w:sz w:val="28"/>
          <w:szCs w:val="28"/>
        </w:rPr>
        <w:t>string,</w:t>
      </w:r>
    </w:p>
    <w:p w14:paraId="48513527" w14:textId="59884ECC" w:rsidR="00EF17B1" w:rsidRDefault="00A57FC7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proofErr w:type="gramStart"/>
      <w:r>
        <w:rPr>
          <w:sz w:val="28"/>
          <w:szCs w:val="28"/>
        </w:rPr>
        <w:t>Q</w:t>
      </w:r>
      <w:r w:rsidR="00EF17B1">
        <w:rPr>
          <w:sz w:val="28"/>
          <w:szCs w:val="28"/>
        </w:rPr>
        <w:t>uantity  string</w:t>
      </w:r>
      <w:proofErr w:type="gramEnd"/>
      <w:r w:rsidR="00EF17B1">
        <w:rPr>
          <w:sz w:val="28"/>
          <w:szCs w:val="28"/>
        </w:rPr>
        <w:t>,</w:t>
      </w:r>
    </w:p>
    <w:p w14:paraId="6E7101EA" w14:textId="0FD84663" w:rsidR="00EF17B1" w:rsidRDefault="00A57FC7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D</w:t>
      </w:r>
      <w:r w:rsidR="00EF17B1">
        <w:rPr>
          <w:sz w:val="28"/>
          <w:szCs w:val="28"/>
        </w:rPr>
        <w:t xml:space="preserve">iscount </w:t>
      </w:r>
      <w:proofErr w:type="gramStart"/>
      <w:r w:rsidR="00EF17B1">
        <w:rPr>
          <w:sz w:val="28"/>
          <w:szCs w:val="28"/>
        </w:rPr>
        <w:t>number(</w:t>
      </w:r>
      <w:proofErr w:type="gramEnd"/>
      <w:r w:rsidR="00EF17B1">
        <w:rPr>
          <w:sz w:val="28"/>
          <w:szCs w:val="28"/>
        </w:rPr>
        <w:t>10,4),</w:t>
      </w:r>
    </w:p>
    <w:p w14:paraId="00636BAB" w14:textId="60DD5CA0" w:rsidR="00EF17B1" w:rsidRDefault="00A57FC7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proofErr w:type="gramStart"/>
      <w:r>
        <w:rPr>
          <w:sz w:val="28"/>
          <w:szCs w:val="28"/>
        </w:rPr>
        <w:t>P</w:t>
      </w:r>
      <w:r w:rsidR="00EF17B1">
        <w:rPr>
          <w:sz w:val="28"/>
          <w:szCs w:val="28"/>
        </w:rPr>
        <w:t>rofit  number</w:t>
      </w:r>
      <w:proofErr w:type="gramEnd"/>
      <w:r w:rsidR="00EF17B1">
        <w:rPr>
          <w:sz w:val="28"/>
          <w:szCs w:val="28"/>
        </w:rPr>
        <w:t>(15,5),</w:t>
      </w:r>
    </w:p>
    <w:p w14:paraId="012623C4" w14:textId="11E20743" w:rsidR="00EF17B1" w:rsidRDefault="00A57FC7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proofErr w:type="spellStart"/>
      <w:r>
        <w:rPr>
          <w:sz w:val="28"/>
          <w:szCs w:val="28"/>
        </w:rPr>
        <w:t>S</w:t>
      </w:r>
      <w:r w:rsidR="00EF17B1">
        <w:rPr>
          <w:sz w:val="28"/>
          <w:szCs w:val="28"/>
        </w:rPr>
        <w:t>hipping_cost</w:t>
      </w:r>
      <w:proofErr w:type="spellEnd"/>
      <w:r w:rsidR="00EF17B1">
        <w:rPr>
          <w:sz w:val="28"/>
          <w:szCs w:val="28"/>
        </w:rPr>
        <w:t xml:space="preserve"> </w:t>
      </w:r>
      <w:proofErr w:type="gramStart"/>
      <w:r w:rsidR="00EF17B1">
        <w:rPr>
          <w:sz w:val="28"/>
          <w:szCs w:val="28"/>
        </w:rPr>
        <w:t>number(</w:t>
      </w:r>
      <w:proofErr w:type="gramEnd"/>
      <w:r w:rsidR="00EF17B1">
        <w:rPr>
          <w:sz w:val="28"/>
          <w:szCs w:val="28"/>
        </w:rPr>
        <w:t>10,4),</w:t>
      </w:r>
    </w:p>
    <w:p w14:paraId="2F36C2DD" w14:textId="76168079" w:rsidR="00EF17B1" w:rsidRDefault="00A57FC7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proofErr w:type="spellStart"/>
      <w:r>
        <w:rPr>
          <w:sz w:val="28"/>
          <w:szCs w:val="28"/>
        </w:rPr>
        <w:t>O</w:t>
      </w:r>
      <w:r w:rsidR="00EF17B1">
        <w:rPr>
          <w:sz w:val="28"/>
          <w:szCs w:val="28"/>
        </w:rPr>
        <w:t>rder_</w:t>
      </w:r>
      <w:proofErr w:type="gramStart"/>
      <w:r w:rsidR="00EF17B1">
        <w:rPr>
          <w:sz w:val="28"/>
          <w:szCs w:val="28"/>
        </w:rPr>
        <w:t>priority</w:t>
      </w:r>
      <w:proofErr w:type="spellEnd"/>
      <w:r w:rsidR="00EF17B1">
        <w:rPr>
          <w:sz w:val="28"/>
          <w:szCs w:val="28"/>
        </w:rPr>
        <w:t xml:space="preserve">  varchar</w:t>
      </w:r>
      <w:proofErr w:type="gramEnd"/>
      <w:r w:rsidR="00EF17B1">
        <w:rPr>
          <w:sz w:val="28"/>
          <w:szCs w:val="28"/>
        </w:rPr>
        <w:t>(15),</w:t>
      </w:r>
    </w:p>
    <w:p w14:paraId="62DE6406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 xml:space="preserve">year string not null  </w:t>
      </w:r>
    </w:p>
    <w:p w14:paraId="08B02123" w14:textId="77777777" w:rsidR="00EF17B1" w:rsidRDefault="00EF17B1" w:rsidP="00EF17B1">
      <w:pPr>
        <w:pStyle w:val="NormalWeb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);</w:t>
      </w:r>
    </w:p>
    <w:p w14:paraId="5A1F34CA" w14:textId="67F3DEDB" w:rsidR="00553B0D" w:rsidRDefault="00553B0D">
      <w:pPr>
        <w:spacing w:after="164" w:line="259" w:lineRule="auto"/>
        <w:ind w:left="284" w:firstLine="0"/>
      </w:pPr>
    </w:p>
    <w:p w14:paraId="38D4F2DC" w14:textId="77777777" w:rsidR="00EF17B1" w:rsidRDefault="00EF17B1" w:rsidP="00EF17B1">
      <w:pPr>
        <w:spacing w:after="164" w:line="259" w:lineRule="auto"/>
        <w:ind w:left="0" w:firstLine="0"/>
      </w:pPr>
    </w:p>
    <w:p w14:paraId="7A391248" w14:textId="4432E6C0" w:rsidR="00553B0D" w:rsidRDefault="00000000">
      <w:pPr>
        <w:numPr>
          <w:ilvl w:val="0"/>
          <w:numId w:val="1"/>
        </w:numPr>
        <w:ind w:hanging="360"/>
      </w:pPr>
      <w:r w:rsidRPr="00EF17B1">
        <w:rPr>
          <w:b/>
          <w:bCs/>
        </w:rPr>
        <w:lastRenderedPageBreak/>
        <w:t>Change the Primary key to Order Id Column</w:t>
      </w:r>
      <w:r>
        <w:t xml:space="preserve">. </w:t>
      </w:r>
    </w:p>
    <w:p w14:paraId="3220C281" w14:textId="77777777" w:rsidR="00541B99" w:rsidRDefault="00541B99" w:rsidP="00541B99">
      <w:pPr>
        <w:ind w:left="450" w:firstLine="0"/>
      </w:pPr>
      <w:r>
        <w:t>-- Create a new table with "Order ID" as the primary key</w:t>
      </w:r>
    </w:p>
    <w:p w14:paraId="2DD28FC1" w14:textId="0430AD04" w:rsidR="00541B99" w:rsidRDefault="00541B99" w:rsidP="00541B99">
      <w:pPr>
        <w:ind w:left="450" w:firstLine="0"/>
      </w:pPr>
      <w:r>
        <w:t>CREATE OR REPLACE TABLE</w:t>
      </w:r>
      <w:r>
        <w:t xml:space="preserve"> sb_sales_data1</w:t>
      </w:r>
      <w:r>
        <w:t xml:space="preserve"> AS</w:t>
      </w:r>
    </w:p>
    <w:p w14:paraId="01E19E22" w14:textId="77777777" w:rsidR="00541B99" w:rsidRDefault="00541B99" w:rsidP="00541B99">
      <w:pPr>
        <w:ind w:left="450" w:firstLine="0"/>
      </w:pPr>
      <w:r>
        <w:t>SELECT *</w:t>
      </w:r>
    </w:p>
    <w:p w14:paraId="477C289C" w14:textId="287CC78E" w:rsidR="00541B99" w:rsidRDefault="00541B99" w:rsidP="00541B99">
      <w:pPr>
        <w:ind w:left="450" w:firstLine="0"/>
      </w:pPr>
      <w:r>
        <w:t xml:space="preserve">FROM </w:t>
      </w:r>
      <w:r>
        <w:t>sb_sales_data</w:t>
      </w:r>
    </w:p>
    <w:p w14:paraId="6FCB305C" w14:textId="012ED39A" w:rsidR="00EF17B1" w:rsidRDefault="00541B99" w:rsidP="00541B99">
      <w:pPr>
        <w:ind w:left="450" w:firstLine="0"/>
      </w:pPr>
      <w:r>
        <w:t>PRIMARY KEY ("Order ID");</w:t>
      </w:r>
    </w:p>
    <w:p w14:paraId="64615BEA" w14:textId="77777777" w:rsidR="00541B99" w:rsidRDefault="00541B99" w:rsidP="00541B99">
      <w:pPr>
        <w:ind w:left="450" w:firstLine="0"/>
      </w:pPr>
    </w:p>
    <w:p w14:paraId="5EE5EC8D" w14:textId="77777777" w:rsidR="00541B99" w:rsidRDefault="00541B99" w:rsidP="00541B99">
      <w:pPr>
        <w:ind w:left="450" w:firstLine="0"/>
      </w:pPr>
      <w:r>
        <w:t>-- Copy data from the old table to the new table</w:t>
      </w:r>
    </w:p>
    <w:p w14:paraId="35B0BE7B" w14:textId="53C11AD7" w:rsidR="00541B99" w:rsidRDefault="00541B99" w:rsidP="00541B99">
      <w:pPr>
        <w:ind w:left="450" w:firstLine="0"/>
      </w:pPr>
      <w:r>
        <w:t>INSERT INTO sb_sales_data1</w:t>
      </w:r>
    </w:p>
    <w:p w14:paraId="588845AE" w14:textId="77777777" w:rsidR="00541B99" w:rsidRDefault="00541B99" w:rsidP="00541B99">
      <w:pPr>
        <w:ind w:left="450" w:firstLine="0"/>
      </w:pPr>
      <w:r>
        <w:t>SELECT *</w:t>
      </w:r>
    </w:p>
    <w:p w14:paraId="2E2A48EB" w14:textId="1CC59EA7" w:rsidR="00541B99" w:rsidRDefault="00541B99" w:rsidP="00541B99">
      <w:pPr>
        <w:ind w:left="450" w:firstLine="0"/>
      </w:pPr>
      <w:r>
        <w:t>FROM</w:t>
      </w:r>
      <w:r w:rsidRPr="00541B99">
        <w:t xml:space="preserve"> </w:t>
      </w:r>
      <w:r>
        <w:t>sb_sales_data;</w:t>
      </w:r>
    </w:p>
    <w:p w14:paraId="1553AA69" w14:textId="77777777" w:rsidR="00296376" w:rsidRDefault="00296376" w:rsidP="00541B99">
      <w:pPr>
        <w:ind w:left="450" w:firstLine="0"/>
      </w:pPr>
    </w:p>
    <w:p w14:paraId="09784C28" w14:textId="2A6F3EAB" w:rsidR="00296376" w:rsidRDefault="00296376" w:rsidP="00541B99">
      <w:pPr>
        <w:ind w:left="450" w:firstLine="0"/>
      </w:pPr>
      <w:r>
        <w:t>DROP TABLE sb_sales_data;</w:t>
      </w:r>
    </w:p>
    <w:p w14:paraId="4B7FE8E5" w14:textId="77777777" w:rsidR="00541B99" w:rsidRDefault="00541B99" w:rsidP="00541B99">
      <w:pPr>
        <w:ind w:left="450" w:firstLine="0"/>
      </w:pPr>
    </w:p>
    <w:p w14:paraId="7A7F5062" w14:textId="77777777" w:rsidR="00553B0D" w:rsidRDefault="00000000">
      <w:pPr>
        <w:spacing w:line="259" w:lineRule="auto"/>
        <w:ind w:left="1004" w:firstLine="0"/>
      </w:pPr>
      <w:r>
        <w:t xml:space="preserve"> </w:t>
      </w:r>
    </w:p>
    <w:p w14:paraId="013BC61A" w14:textId="77777777" w:rsidR="00553B0D" w:rsidRPr="00EF17B1" w:rsidRDefault="00000000">
      <w:pPr>
        <w:numPr>
          <w:ilvl w:val="0"/>
          <w:numId w:val="1"/>
        </w:numPr>
        <w:ind w:hanging="360"/>
        <w:rPr>
          <w:b/>
          <w:bCs/>
        </w:rPr>
      </w:pPr>
      <w:r w:rsidRPr="00EF17B1">
        <w:rPr>
          <w:b/>
          <w:bCs/>
        </w:rPr>
        <w:t xml:space="preserve">Check the data type for Order date and Ship date and mention in what data type it should be? </w:t>
      </w:r>
    </w:p>
    <w:p w14:paraId="4D6ED674" w14:textId="266AF11A" w:rsidR="00EF17B1" w:rsidRDefault="00EF17B1" w:rsidP="00EF17B1">
      <w:pPr>
        <w:spacing w:after="1" w:line="259" w:lineRule="auto"/>
        <w:ind w:left="1004" w:firstLine="0"/>
      </w:pPr>
      <w:r>
        <w:t>The data type is in varchar for Order date and Ship date . it should be in date data type.</w:t>
      </w:r>
    </w:p>
    <w:p w14:paraId="6FB040D1" w14:textId="77777777" w:rsidR="00EF17B1" w:rsidRDefault="00EF17B1" w:rsidP="00EF17B1">
      <w:pPr>
        <w:spacing w:after="1" w:line="259" w:lineRule="auto"/>
        <w:ind w:left="1004" w:firstLine="0"/>
      </w:pPr>
    </w:p>
    <w:p w14:paraId="6D2B88B8" w14:textId="5688DB71" w:rsidR="00553B0D" w:rsidRDefault="00553B0D" w:rsidP="008E1117">
      <w:pPr>
        <w:spacing w:after="1" w:line="259" w:lineRule="auto"/>
        <w:ind w:left="0" w:firstLine="0"/>
      </w:pPr>
    </w:p>
    <w:p w14:paraId="3A28DA4E" w14:textId="77777777" w:rsidR="00553B0D" w:rsidRPr="00EF17B1" w:rsidRDefault="00000000">
      <w:pPr>
        <w:numPr>
          <w:ilvl w:val="0"/>
          <w:numId w:val="1"/>
        </w:numPr>
        <w:spacing w:after="37"/>
        <w:ind w:hanging="360"/>
        <w:rPr>
          <w:b/>
          <w:bCs/>
        </w:rPr>
      </w:pPr>
      <w:r w:rsidRPr="00EF17B1">
        <w:rPr>
          <w:b/>
          <w:bCs/>
        </w:rPr>
        <w:t>Create a new column called order_extract and extract the number after the last ‘</w:t>
      </w:r>
      <w:proofErr w:type="gramStart"/>
      <w:r w:rsidRPr="00EF17B1">
        <w:rPr>
          <w:b/>
          <w:bCs/>
        </w:rPr>
        <w:t>–‘</w:t>
      </w:r>
      <w:proofErr w:type="gramEnd"/>
      <w:r w:rsidRPr="00EF17B1">
        <w:rPr>
          <w:b/>
          <w:bCs/>
        </w:rPr>
        <w:t xml:space="preserve">from Order ID column. </w:t>
      </w:r>
    </w:p>
    <w:p w14:paraId="0AAB2F1A" w14:textId="328066CF" w:rsidR="000B4EA3" w:rsidRPr="000B4EA3" w:rsidRDefault="00000000" w:rsidP="000B4EA3">
      <w:pPr>
        <w:spacing w:after="1" w:line="259" w:lineRule="auto"/>
        <w:ind w:left="1004" w:firstLine="0"/>
      </w:pPr>
      <w:r w:rsidRPr="00EF17B1">
        <w:rPr>
          <w:b/>
          <w:bCs/>
        </w:rPr>
        <w:t xml:space="preserve"> </w:t>
      </w:r>
      <w:r w:rsidR="000B4EA3" w:rsidRPr="000B4EA3">
        <w:t xml:space="preserve">ALTER TABLE </w:t>
      </w:r>
      <w:r w:rsidR="000B4EA3">
        <w:t>sb_sales_data</w:t>
      </w:r>
    </w:p>
    <w:p w14:paraId="643AAD6B" w14:textId="77777777" w:rsidR="000B4EA3" w:rsidRPr="000B4EA3" w:rsidRDefault="000B4EA3" w:rsidP="000B4EA3">
      <w:pPr>
        <w:spacing w:after="1" w:line="259" w:lineRule="auto"/>
        <w:ind w:left="1004" w:firstLine="0"/>
      </w:pPr>
      <w:r w:rsidRPr="000B4EA3">
        <w:t>ADD COLUMN order_extract STRING; -- You can adjust the data type as needed</w:t>
      </w:r>
    </w:p>
    <w:p w14:paraId="3A1BCBD2" w14:textId="77777777" w:rsidR="000B4EA3" w:rsidRPr="000B4EA3" w:rsidRDefault="000B4EA3" w:rsidP="000B4EA3">
      <w:pPr>
        <w:spacing w:after="1" w:line="259" w:lineRule="auto"/>
        <w:ind w:left="1004" w:firstLine="0"/>
      </w:pPr>
    </w:p>
    <w:p w14:paraId="57670AFC" w14:textId="77777777" w:rsidR="000B4EA3" w:rsidRPr="000B4EA3" w:rsidRDefault="000B4EA3" w:rsidP="000B4EA3">
      <w:pPr>
        <w:spacing w:after="1" w:line="259" w:lineRule="auto"/>
        <w:ind w:left="1004" w:firstLine="0"/>
      </w:pPr>
      <w:r w:rsidRPr="000B4EA3">
        <w:t>-- Update the "order_extract" column with the extracted number</w:t>
      </w:r>
    </w:p>
    <w:p w14:paraId="271D3B44" w14:textId="72B4952B" w:rsidR="000B4EA3" w:rsidRPr="000B4EA3" w:rsidRDefault="000B4EA3" w:rsidP="000B4EA3">
      <w:pPr>
        <w:spacing w:after="1" w:line="259" w:lineRule="auto"/>
        <w:ind w:left="1004" w:firstLine="0"/>
      </w:pPr>
      <w:r w:rsidRPr="000B4EA3">
        <w:t xml:space="preserve">UPDATE </w:t>
      </w:r>
      <w:r w:rsidR="00541B99">
        <w:t>sb_sales_data</w:t>
      </w:r>
    </w:p>
    <w:p w14:paraId="4C4BB116" w14:textId="277771C0" w:rsidR="00553B0D" w:rsidRPr="000B4EA3" w:rsidRDefault="000B4EA3" w:rsidP="000B4EA3">
      <w:pPr>
        <w:spacing w:after="1" w:line="259" w:lineRule="auto"/>
        <w:ind w:left="1004" w:firstLine="0"/>
      </w:pPr>
      <w:r w:rsidRPr="000B4EA3">
        <w:t>SET order_extract = SPLIT_</w:t>
      </w:r>
      <w:proofErr w:type="gramStart"/>
      <w:r w:rsidRPr="000B4EA3">
        <w:t>PART(</w:t>
      </w:r>
      <w:proofErr w:type="gramEnd"/>
      <w:r w:rsidRPr="000B4EA3">
        <w:t>"Order ID", '-', -1);</w:t>
      </w:r>
    </w:p>
    <w:p w14:paraId="0ED56F2A" w14:textId="77777777" w:rsidR="00553B0D" w:rsidRPr="00EF17B1" w:rsidRDefault="00000000">
      <w:pPr>
        <w:numPr>
          <w:ilvl w:val="0"/>
          <w:numId w:val="1"/>
        </w:numPr>
        <w:spacing w:after="40"/>
        <w:ind w:hanging="360"/>
        <w:rPr>
          <w:b/>
          <w:bCs/>
        </w:rPr>
      </w:pPr>
      <w:r w:rsidRPr="00EF17B1">
        <w:rPr>
          <w:b/>
          <w:bCs/>
        </w:rPr>
        <w:t xml:space="preserve">Create a new column called Discount Flag and categorize it based on discount. Use ‘Yes’ if the discount is greater than zero else ‘No’. </w:t>
      </w:r>
    </w:p>
    <w:p w14:paraId="05A9C171" w14:textId="77777777" w:rsidR="001A4087" w:rsidRPr="001A4087" w:rsidRDefault="001A4087" w:rsidP="001A4087">
      <w:pPr>
        <w:spacing w:line="259" w:lineRule="auto"/>
        <w:ind w:left="1004" w:firstLine="0"/>
      </w:pPr>
      <w:r w:rsidRPr="001A4087">
        <w:t>- Create a new column called "Discount Flag" based on the discount value</w:t>
      </w:r>
    </w:p>
    <w:p w14:paraId="5C6ECDB0" w14:textId="016CBF40" w:rsidR="001A4087" w:rsidRPr="001A4087" w:rsidRDefault="001A4087" w:rsidP="001A4087">
      <w:pPr>
        <w:spacing w:line="259" w:lineRule="auto"/>
        <w:ind w:left="1004" w:firstLine="0"/>
      </w:pPr>
      <w:r w:rsidRPr="001A4087">
        <w:t xml:space="preserve">ALTER </w:t>
      </w:r>
      <w:proofErr w:type="gramStart"/>
      <w:r w:rsidRPr="001A4087">
        <w:t xml:space="preserve">TABLE </w:t>
      </w:r>
      <w:r>
        <w:t xml:space="preserve"> sb</w:t>
      </w:r>
      <w:proofErr w:type="gramEnd"/>
      <w:r>
        <w:t>_sales_data</w:t>
      </w:r>
    </w:p>
    <w:p w14:paraId="28D0B3B0" w14:textId="77777777" w:rsidR="001A4087" w:rsidRDefault="001A4087" w:rsidP="001A4087">
      <w:pPr>
        <w:spacing w:line="259" w:lineRule="auto"/>
        <w:ind w:left="1004" w:firstLine="0"/>
      </w:pPr>
      <w:r w:rsidRPr="001A4087">
        <w:t xml:space="preserve">ADD COLUMN </w:t>
      </w:r>
      <w:proofErr w:type="spellStart"/>
      <w:r w:rsidRPr="001A4087">
        <w:t>Discount_Flag</w:t>
      </w:r>
      <w:proofErr w:type="spellEnd"/>
      <w:r w:rsidRPr="001A4087">
        <w:t xml:space="preserve"> STRING; </w:t>
      </w:r>
    </w:p>
    <w:p w14:paraId="21D5B746" w14:textId="43F1A842" w:rsidR="001A4087" w:rsidRPr="001A4087" w:rsidRDefault="001A4087" w:rsidP="001A4087">
      <w:pPr>
        <w:spacing w:line="259" w:lineRule="auto"/>
        <w:ind w:left="1004" w:firstLine="0"/>
      </w:pPr>
      <w:r w:rsidRPr="001A4087">
        <w:t>-- You can adjust the data type as needed</w:t>
      </w:r>
    </w:p>
    <w:p w14:paraId="1EE4C635" w14:textId="77777777" w:rsidR="001A4087" w:rsidRPr="001A4087" w:rsidRDefault="001A4087" w:rsidP="001A4087">
      <w:pPr>
        <w:spacing w:line="259" w:lineRule="auto"/>
        <w:ind w:left="1004" w:firstLine="0"/>
      </w:pPr>
    </w:p>
    <w:p w14:paraId="4994A78F" w14:textId="77777777" w:rsidR="001A4087" w:rsidRPr="001A4087" w:rsidRDefault="001A4087" w:rsidP="001A4087">
      <w:pPr>
        <w:spacing w:line="259" w:lineRule="auto"/>
        <w:ind w:left="1004" w:firstLine="0"/>
      </w:pPr>
      <w:r w:rsidRPr="001A4087">
        <w:t>-- Update the "Discount Flag" column based on the "Discount" column</w:t>
      </w:r>
    </w:p>
    <w:p w14:paraId="66ECFDA7" w14:textId="77777777" w:rsidR="001A4087" w:rsidRPr="001A4087" w:rsidRDefault="001A4087" w:rsidP="001A4087">
      <w:pPr>
        <w:spacing w:line="259" w:lineRule="auto"/>
        <w:ind w:left="1004" w:firstLine="0"/>
      </w:pPr>
      <w:r w:rsidRPr="001A4087">
        <w:t xml:space="preserve">UPDATE </w:t>
      </w:r>
      <w:proofErr w:type="spellStart"/>
      <w:r w:rsidRPr="001A4087">
        <w:t>YourTable</w:t>
      </w:r>
      <w:proofErr w:type="spellEnd"/>
    </w:p>
    <w:p w14:paraId="2CCBCE4E" w14:textId="77777777" w:rsidR="001A4087" w:rsidRPr="001A4087" w:rsidRDefault="001A4087" w:rsidP="001A4087">
      <w:pPr>
        <w:spacing w:line="259" w:lineRule="auto"/>
        <w:ind w:left="1004" w:firstLine="0"/>
      </w:pPr>
      <w:r w:rsidRPr="001A4087">
        <w:t xml:space="preserve">SET </w:t>
      </w:r>
      <w:proofErr w:type="spellStart"/>
      <w:r w:rsidRPr="001A4087">
        <w:t>Discount_Flag</w:t>
      </w:r>
      <w:proofErr w:type="spellEnd"/>
      <w:r w:rsidRPr="001A4087">
        <w:t xml:space="preserve"> = CASE</w:t>
      </w:r>
    </w:p>
    <w:p w14:paraId="21B649A0" w14:textId="77777777" w:rsidR="001A4087" w:rsidRPr="001A4087" w:rsidRDefault="001A4087" w:rsidP="001A4087">
      <w:pPr>
        <w:spacing w:line="259" w:lineRule="auto"/>
        <w:ind w:left="1004" w:firstLine="0"/>
      </w:pPr>
      <w:r w:rsidRPr="001A4087">
        <w:t xml:space="preserve">    WHEN Discount &gt; 0 THEN 'Yes'</w:t>
      </w:r>
    </w:p>
    <w:p w14:paraId="693336F2" w14:textId="77777777" w:rsidR="001A4087" w:rsidRPr="001A4087" w:rsidRDefault="001A4087" w:rsidP="001A4087">
      <w:pPr>
        <w:spacing w:line="259" w:lineRule="auto"/>
        <w:ind w:left="1004" w:firstLine="0"/>
      </w:pPr>
      <w:r w:rsidRPr="001A4087">
        <w:lastRenderedPageBreak/>
        <w:t xml:space="preserve">    ELSE 'No'</w:t>
      </w:r>
    </w:p>
    <w:p w14:paraId="2D164D64" w14:textId="6CCFC81D" w:rsidR="00553B0D" w:rsidRDefault="001A4087" w:rsidP="001A4087">
      <w:pPr>
        <w:spacing w:line="259" w:lineRule="auto"/>
        <w:ind w:left="1004" w:firstLine="0"/>
      </w:pPr>
      <w:r w:rsidRPr="001A4087">
        <w:t>END;</w:t>
      </w:r>
      <w:r w:rsidR="00000000" w:rsidRPr="001A4087">
        <w:t xml:space="preserve"> </w:t>
      </w:r>
    </w:p>
    <w:p w14:paraId="72E1DDA4" w14:textId="77777777" w:rsidR="001A4087" w:rsidRDefault="001A4087" w:rsidP="001A4087">
      <w:pPr>
        <w:spacing w:line="259" w:lineRule="auto"/>
        <w:ind w:left="1004" w:firstLine="0"/>
      </w:pPr>
    </w:p>
    <w:p w14:paraId="618D3D20" w14:textId="77777777" w:rsidR="001A4087" w:rsidRDefault="001A4087" w:rsidP="001A4087">
      <w:pPr>
        <w:spacing w:line="259" w:lineRule="auto"/>
        <w:ind w:left="1004" w:firstLine="0"/>
      </w:pPr>
    </w:p>
    <w:p w14:paraId="744BEADA" w14:textId="77777777" w:rsidR="001A4087" w:rsidRPr="001A4087" w:rsidRDefault="001A4087" w:rsidP="001A4087">
      <w:pPr>
        <w:spacing w:line="259" w:lineRule="auto"/>
        <w:ind w:left="1004" w:firstLine="0"/>
      </w:pPr>
    </w:p>
    <w:p w14:paraId="4BA3B278" w14:textId="77777777" w:rsidR="00553B0D" w:rsidRPr="00EF17B1" w:rsidRDefault="00000000">
      <w:pPr>
        <w:numPr>
          <w:ilvl w:val="0"/>
          <w:numId w:val="1"/>
        </w:numPr>
        <w:ind w:hanging="360"/>
        <w:rPr>
          <w:b/>
          <w:bCs/>
        </w:rPr>
      </w:pPr>
      <w:r w:rsidRPr="00EF17B1">
        <w:rPr>
          <w:b/>
          <w:bCs/>
          <w:noProof/>
        </w:rPr>
        <w:drawing>
          <wp:anchor distT="0" distB="0" distL="114300" distR="114300" simplePos="0" relativeHeight="251658240" behindDoc="1" locked="0" layoutInCell="1" allowOverlap="0" wp14:anchorId="1801BCED" wp14:editId="15B988F9">
            <wp:simplePos x="0" y="0"/>
            <wp:positionH relativeFrom="column">
              <wp:posOffset>180467</wp:posOffset>
            </wp:positionH>
            <wp:positionV relativeFrom="paragraph">
              <wp:posOffset>-774556</wp:posOffset>
            </wp:positionV>
            <wp:extent cx="5922010" cy="1610995"/>
            <wp:effectExtent l="0" t="0" r="0" b="0"/>
            <wp:wrapNone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22010" cy="1610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F17B1">
        <w:rPr>
          <w:b/>
          <w:bCs/>
        </w:rPr>
        <w:t xml:space="preserve">Create a new column called process days and calculate how many days it takes for each order id to process from the order to its shipment. </w:t>
      </w:r>
    </w:p>
    <w:p w14:paraId="4E4ACF36" w14:textId="06CCFA3A" w:rsidR="00A57FC7" w:rsidRDefault="00A57FC7" w:rsidP="00A57FC7">
      <w:pPr>
        <w:spacing w:after="1" w:line="259" w:lineRule="auto"/>
        <w:rPr>
          <w:szCs w:val="28"/>
        </w:rPr>
      </w:pPr>
      <w:r>
        <w:rPr>
          <w:b/>
          <w:bCs/>
        </w:rPr>
        <w:t xml:space="preserve">           </w:t>
      </w:r>
      <w:r w:rsidRPr="00EF17B1">
        <w:rPr>
          <w:b/>
          <w:bCs/>
        </w:rPr>
        <w:t xml:space="preserve"> </w:t>
      </w:r>
      <w:r>
        <w:t xml:space="preserve">ALTER TABLE </w:t>
      </w:r>
      <w:r>
        <w:rPr>
          <w:szCs w:val="28"/>
        </w:rPr>
        <w:t>sb_sales_data</w:t>
      </w:r>
    </w:p>
    <w:p w14:paraId="51EA4C30" w14:textId="40A24C76" w:rsidR="00A57FC7" w:rsidRDefault="00A57FC7" w:rsidP="00A57FC7">
      <w:pPr>
        <w:spacing w:after="1" w:line="259" w:lineRule="auto"/>
        <w:ind w:left="1004" w:firstLine="0"/>
        <w:rPr>
          <w:szCs w:val="28"/>
        </w:rPr>
      </w:pPr>
      <w:r>
        <w:rPr>
          <w:szCs w:val="28"/>
        </w:rPr>
        <w:t xml:space="preserve">ADD COLUMN </w:t>
      </w:r>
      <w:proofErr w:type="spellStart"/>
      <w:r>
        <w:rPr>
          <w:szCs w:val="28"/>
        </w:rPr>
        <w:t>Process_days</w:t>
      </w:r>
      <w:proofErr w:type="spellEnd"/>
      <w:r>
        <w:rPr>
          <w:szCs w:val="28"/>
        </w:rPr>
        <w:t xml:space="preserve"> int;</w:t>
      </w:r>
    </w:p>
    <w:p w14:paraId="2D5C1BCB" w14:textId="41A2F4D1" w:rsidR="00A57FC7" w:rsidRDefault="00A57FC7" w:rsidP="00A57FC7">
      <w:pPr>
        <w:spacing w:after="1" w:line="259" w:lineRule="auto"/>
        <w:ind w:left="1004" w:firstLine="0"/>
        <w:rPr>
          <w:szCs w:val="28"/>
        </w:rPr>
      </w:pPr>
    </w:p>
    <w:p w14:paraId="2396C700" w14:textId="53E8CCBF" w:rsidR="00A57FC7" w:rsidRDefault="00A57FC7" w:rsidP="00A57FC7">
      <w:pPr>
        <w:spacing w:after="1" w:line="259" w:lineRule="auto"/>
        <w:ind w:left="1004" w:firstLine="0"/>
        <w:rPr>
          <w:szCs w:val="28"/>
        </w:rPr>
      </w:pPr>
      <w:r>
        <w:rPr>
          <w:szCs w:val="28"/>
        </w:rPr>
        <w:t>UPDATE sb_sales_data</w:t>
      </w:r>
    </w:p>
    <w:p w14:paraId="2503A3C4" w14:textId="026E4E9A" w:rsidR="00A57FC7" w:rsidRDefault="00A57FC7" w:rsidP="00A57FC7">
      <w:pPr>
        <w:spacing w:after="1" w:line="259" w:lineRule="auto"/>
        <w:ind w:left="1004" w:firstLine="0"/>
        <w:rPr>
          <w:szCs w:val="28"/>
        </w:rPr>
      </w:pPr>
      <w:r>
        <w:rPr>
          <w:szCs w:val="28"/>
        </w:rPr>
        <w:t xml:space="preserve">SET </w:t>
      </w:r>
      <w:proofErr w:type="spellStart"/>
      <w:r>
        <w:rPr>
          <w:szCs w:val="28"/>
        </w:rPr>
        <w:t>Process_days</w:t>
      </w:r>
      <w:proofErr w:type="spellEnd"/>
      <w:r>
        <w:rPr>
          <w:szCs w:val="28"/>
        </w:rPr>
        <w:t xml:space="preserve"> =DATEDIFF(</w:t>
      </w:r>
      <w:proofErr w:type="gramStart"/>
      <w:r>
        <w:rPr>
          <w:szCs w:val="28"/>
        </w:rPr>
        <w:t>DAY,ORDER</w:t>
      </w:r>
      <w:proofErr w:type="gramEnd"/>
      <w:r>
        <w:rPr>
          <w:szCs w:val="28"/>
        </w:rPr>
        <w:t>_DATE,SHIP_DATE);</w:t>
      </w:r>
    </w:p>
    <w:p w14:paraId="5CCA0A63" w14:textId="4DFD6AC2" w:rsidR="00A57FC7" w:rsidRDefault="00A57FC7" w:rsidP="00A57FC7">
      <w:pPr>
        <w:spacing w:after="1" w:line="259" w:lineRule="auto"/>
        <w:ind w:left="1004" w:firstLine="0"/>
        <w:rPr>
          <w:szCs w:val="28"/>
        </w:rPr>
      </w:pPr>
    </w:p>
    <w:p w14:paraId="0DF56973" w14:textId="77777777" w:rsidR="00A57FC7" w:rsidRDefault="00A57FC7" w:rsidP="00A57FC7">
      <w:pPr>
        <w:spacing w:after="1" w:line="259" w:lineRule="auto"/>
        <w:ind w:left="1004" w:firstLine="0"/>
        <w:rPr>
          <w:szCs w:val="28"/>
        </w:rPr>
      </w:pPr>
    </w:p>
    <w:p w14:paraId="51E517A6" w14:textId="77777777" w:rsidR="00A57FC7" w:rsidRPr="00A57FC7" w:rsidRDefault="00A57FC7" w:rsidP="00A57FC7">
      <w:pPr>
        <w:spacing w:after="1" w:line="259" w:lineRule="auto"/>
        <w:ind w:left="1004" w:firstLine="0"/>
      </w:pPr>
    </w:p>
    <w:p w14:paraId="16218884" w14:textId="77777777" w:rsidR="00553B0D" w:rsidRPr="00EF17B1" w:rsidRDefault="00000000">
      <w:pPr>
        <w:numPr>
          <w:ilvl w:val="0"/>
          <w:numId w:val="1"/>
        </w:numPr>
        <w:ind w:hanging="360"/>
        <w:rPr>
          <w:b/>
          <w:bCs/>
        </w:rPr>
      </w:pPr>
      <w:r w:rsidRPr="00EF17B1">
        <w:rPr>
          <w:b/>
          <w:bCs/>
        </w:rPr>
        <w:t xml:space="preserve">Create a new column called Rating and then based on the Process dates give rating like given below. </w:t>
      </w:r>
    </w:p>
    <w:p w14:paraId="1F7EE1C8" w14:textId="77777777" w:rsidR="00553B0D" w:rsidRPr="00EF17B1" w:rsidRDefault="00000000">
      <w:pPr>
        <w:spacing w:after="1" w:line="259" w:lineRule="auto"/>
        <w:ind w:left="1004" w:firstLine="0"/>
        <w:rPr>
          <w:b/>
          <w:bCs/>
        </w:rPr>
      </w:pPr>
      <w:r w:rsidRPr="00EF17B1">
        <w:rPr>
          <w:b/>
          <w:bCs/>
        </w:rPr>
        <w:t xml:space="preserve"> </w:t>
      </w:r>
    </w:p>
    <w:p w14:paraId="61A8877A" w14:textId="77777777" w:rsidR="00553B0D" w:rsidRPr="00EF17B1" w:rsidRDefault="00000000">
      <w:pPr>
        <w:numPr>
          <w:ilvl w:val="1"/>
          <w:numId w:val="1"/>
        </w:numPr>
        <w:ind w:hanging="360"/>
        <w:rPr>
          <w:b/>
          <w:bCs/>
        </w:rPr>
      </w:pPr>
      <w:r w:rsidRPr="00EF17B1">
        <w:rPr>
          <w:b/>
          <w:bCs/>
        </w:rPr>
        <w:t xml:space="preserve">If process days less than or equal to 3days then rating should be 5 </w:t>
      </w:r>
    </w:p>
    <w:p w14:paraId="19623AA6" w14:textId="77777777" w:rsidR="00553B0D" w:rsidRPr="00EF17B1" w:rsidRDefault="00000000">
      <w:pPr>
        <w:numPr>
          <w:ilvl w:val="1"/>
          <w:numId w:val="1"/>
        </w:numPr>
        <w:ind w:hanging="360"/>
        <w:rPr>
          <w:b/>
          <w:bCs/>
        </w:rPr>
      </w:pPr>
      <w:r w:rsidRPr="00EF17B1">
        <w:rPr>
          <w:b/>
          <w:bCs/>
        </w:rPr>
        <w:t xml:space="preserve">If process days are greater than 3 and less than or equal to 6 then rating should be 4 </w:t>
      </w:r>
    </w:p>
    <w:p w14:paraId="6870B849" w14:textId="77777777" w:rsidR="00553B0D" w:rsidRPr="00EF17B1" w:rsidRDefault="00000000">
      <w:pPr>
        <w:numPr>
          <w:ilvl w:val="1"/>
          <w:numId w:val="1"/>
        </w:numPr>
        <w:ind w:hanging="360"/>
        <w:rPr>
          <w:b/>
          <w:bCs/>
        </w:rPr>
      </w:pPr>
      <w:r w:rsidRPr="00EF17B1">
        <w:rPr>
          <w:b/>
          <w:bCs/>
        </w:rPr>
        <w:t xml:space="preserve">If process days are greater than 6 and less than or equal to 10 then rating should be 3 </w:t>
      </w:r>
    </w:p>
    <w:p w14:paraId="71EE8B6E" w14:textId="6936C512" w:rsidR="001A4087" w:rsidRDefault="00000000" w:rsidP="001A4087">
      <w:pPr>
        <w:numPr>
          <w:ilvl w:val="1"/>
          <w:numId w:val="1"/>
        </w:numPr>
        <w:spacing w:after="3266"/>
        <w:ind w:hanging="360"/>
      </w:pPr>
      <w:r w:rsidRPr="00EF17B1">
        <w:rPr>
          <w:b/>
          <w:bCs/>
        </w:rPr>
        <w:t>If process days are greater than 10 then the rating should be 2</w:t>
      </w:r>
      <w:r>
        <w:t xml:space="preserve">. </w:t>
      </w:r>
    </w:p>
    <w:p w14:paraId="1ADB1382" w14:textId="1067DC2C" w:rsidR="00A57FC7" w:rsidRPr="00A57FC7" w:rsidRDefault="00A57FC7" w:rsidP="00A57FC7">
      <w:pPr>
        <w:spacing w:after="1" w:line="259" w:lineRule="auto"/>
        <w:rPr>
          <w:szCs w:val="28"/>
        </w:rPr>
      </w:pPr>
      <w:r>
        <w:t xml:space="preserve"> ALTER TABLE </w:t>
      </w:r>
      <w:r w:rsidRPr="00A57FC7">
        <w:rPr>
          <w:szCs w:val="28"/>
        </w:rPr>
        <w:t>sb_sales_data</w:t>
      </w:r>
    </w:p>
    <w:p w14:paraId="61881494" w14:textId="004159D4" w:rsidR="00A57FC7" w:rsidRDefault="00A57FC7" w:rsidP="00A57FC7">
      <w:pPr>
        <w:spacing w:after="1" w:line="259" w:lineRule="auto"/>
        <w:rPr>
          <w:szCs w:val="28"/>
        </w:rPr>
      </w:pPr>
      <w:r>
        <w:rPr>
          <w:szCs w:val="28"/>
        </w:rPr>
        <w:t xml:space="preserve">      </w:t>
      </w:r>
      <w:r w:rsidRPr="00A57FC7">
        <w:rPr>
          <w:szCs w:val="28"/>
        </w:rPr>
        <w:t xml:space="preserve">ADD COLUMN </w:t>
      </w:r>
      <w:proofErr w:type="spellStart"/>
      <w:r w:rsidRPr="00A57FC7">
        <w:rPr>
          <w:szCs w:val="28"/>
        </w:rPr>
        <w:t>Process</w:t>
      </w:r>
      <w:r>
        <w:rPr>
          <w:szCs w:val="28"/>
        </w:rPr>
        <w:t>D</w:t>
      </w:r>
      <w:r w:rsidRPr="00A57FC7">
        <w:rPr>
          <w:szCs w:val="28"/>
        </w:rPr>
        <w:t>ays</w:t>
      </w:r>
      <w:r>
        <w:rPr>
          <w:szCs w:val="28"/>
        </w:rPr>
        <w:t>_Rating</w:t>
      </w:r>
      <w:proofErr w:type="spellEnd"/>
      <w:r w:rsidRPr="00A57FC7">
        <w:rPr>
          <w:szCs w:val="28"/>
        </w:rPr>
        <w:t xml:space="preserve"> int;</w:t>
      </w:r>
    </w:p>
    <w:p w14:paraId="661FC1E0" w14:textId="6B5DA07D" w:rsidR="00E00CAD" w:rsidRDefault="00E00CAD" w:rsidP="00A57FC7">
      <w:pPr>
        <w:spacing w:after="1" w:line="259" w:lineRule="auto"/>
        <w:rPr>
          <w:szCs w:val="28"/>
        </w:rPr>
      </w:pPr>
    </w:p>
    <w:p w14:paraId="01E2DC24" w14:textId="772406F3" w:rsidR="00E00CAD" w:rsidRDefault="00E00CAD" w:rsidP="00A57FC7">
      <w:pPr>
        <w:spacing w:after="1" w:line="259" w:lineRule="auto"/>
        <w:rPr>
          <w:szCs w:val="28"/>
        </w:rPr>
      </w:pPr>
    </w:p>
    <w:p w14:paraId="229D5275" w14:textId="2FF3CE1A" w:rsidR="00E00CAD" w:rsidRDefault="00E00CAD" w:rsidP="00E00CAD">
      <w:pPr>
        <w:spacing w:after="1" w:line="259" w:lineRule="auto"/>
        <w:ind w:left="0" w:firstLine="0"/>
        <w:rPr>
          <w:szCs w:val="28"/>
        </w:rPr>
      </w:pPr>
      <w:r>
        <w:rPr>
          <w:szCs w:val="28"/>
        </w:rPr>
        <w:t xml:space="preserve">        UPDATE sb_sales_data</w:t>
      </w:r>
    </w:p>
    <w:p w14:paraId="756EC4EA" w14:textId="215BAE4E" w:rsidR="001A4087" w:rsidRPr="001A4087" w:rsidRDefault="00E00CAD" w:rsidP="001A4087">
      <w:pPr>
        <w:spacing w:after="1" w:line="259" w:lineRule="auto"/>
        <w:rPr>
          <w:szCs w:val="28"/>
        </w:rPr>
      </w:pPr>
      <w:r>
        <w:rPr>
          <w:szCs w:val="28"/>
        </w:rPr>
        <w:t xml:space="preserve">     SET</w:t>
      </w:r>
      <w:r w:rsidR="001A4087" w:rsidRPr="001A4087">
        <w:rPr>
          <w:szCs w:val="28"/>
        </w:rPr>
        <w:t xml:space="preserve"> Rating = CASE</w:t>
      </w:r>
    </w:p>
    <w:p w14:paraId="35853AF2" w14:textId="77777777" w:rsidR="001A4087" w:rsidRPr="001A4087" w:rsidRDefault="001A4087" w:rsidP="001A4087">
      <w:pPr>
        <w:spacing w:after="1" w:line="259" w:lineRule="auto"/>
        <w:rPr>
          <w:szCs w:val="28"/>
        </w:rPr>
      </w:pPr>
      <w:r w:rsidRPr="001A4087">
        <w:rPr>
          <w:szCs w:val="28"/>
        </w:rPr>
        <w:t xml:space="preserve">    WHEN </w:t>
      </w:r>
      <w:proofErr w:type="spellStart"/>
      <w:r w:rsidRPr="001A4087">
        <w:rPr>
          <w:szCs w:val="28"/>
        </w:rPr>
        <w:t>ProcessDays</w:t>
      </w:r>
      <w:proofErr w:type="spellEnd"/>
      <w:r w:rsidRPr="001A4087">
        <w:rPr>
          <w:szCs w:val="28"/>
        </w:rPr>
        <w:t xml:space="preserve"> &lt;= 3 THEN 5</w:t>
      </w:r>
    </w:p>
    <w:p w14:paraId="53332C28" w14:textId="77777777" w:rsidR="001A4087" w:rsidRPr="001A4087" w:rsidRDefault="001A4087" w:rsidP="001A4087">
      <w:pPr>
        <w:spacing w:after="1" w:line="259" w:lineRule="auto"/>
        <w:rPr>
          <w:szCs w:val="28"/>
        </w:rPr>
      </w:pPr>
      <w:r w:rsidRPr="001A4087">
        <w:rPr>
          <w:szCs w:val="28"/>
        </w:rPr>
        <w:t xml:space="preserve">    WHEN </w:t>
      </w:r>
      <w:proofErr w:type="spellStart"/>
      <w:r w:rsidRPr="001A4087">
        <w:rPr>
          <w:szCs w:val="28"/>
        </w:rPr>
        <w:t>ProcessDays</w:t>
      </w:r>
      <w:proofErr w:type="spellEnd"/>
      <w:r w:rsidRPr="001A4087">
        <w:rPr>
          <w:szCs w:val="28"/>
        </w:rPr>
        <w:t xml:space="preserve"> &gt; 3 AND </w:t>
      </w:r>
      <w:proofErr w:type="spellStart"/>
      <w:r w:rsidRPr="001A4087">
        <w:rPr>
          <w:szCs w:val="28"/>
        </w:rPr>
        <w:t>ProcessDays</w:t>
      </w:r>
      <w:proofErr w:type="spellEnd"/>
      <w:r w:rsidRPr="001A4087">
        <w:rPr>
          <w:szCs w:val="28"/>
        </w:rPr>
        <w:t xml:space="preserve"> &lt;= 6 THEN 4</w:t>
      </w:r>
    </w:p>
    <w:p w14:paraId="6D31D6FE" w14:textId="77777777" w:rsidR="001A4087" w:rsidRPr="001A4087" w:rsidRDefault="001A4087" w:rsidP="001A4087">
      <w:pPr>
        <w:spacing w:after="1" w:line="259" w:lineRule="auto"/>
        <w:rPr>
          <w:szCs w:val="28"/>
        </w:rPr>
      </w:pPr>
      <w:r w:rsidRPr="001A4087">
        <w:rPr>
          <w:szCs w:val="28"/>
        </w:rPr>
        <w:lastRenderedPageBreak/>
        <w:t xml:space="preserve">    WHEN </w:t>
      </w:r>
      <w:proofErr w:type="spellStart"/>
      <w:r w:rsidRPr="001A4087">
        <w:rPr>
          <w:szCs w:val="28"/>
        </w:rPr>
        <w:t>ProcessDays</w:t>
      </w:r>
      <w:proofErr w:type="spellEnd"/>
      <w:r w:rsidRPr="001A4087">
        <w:rPr>
          <w:szCs w:val="28"/>
        </w:rPr>
        <w:t xml:space="preserve"> &gt; 6 AND </w:t>
      </w:r>
      <w:proofErr w:type="spellStart"/>
      <w:r w:rsidRPr="001A4087">
        <w:rPr>
          <w:szCs w:val="28"/>
        </w:rPr>
        <w:t>ProcessDays</w:t>
      </w:r>
      <w:proofErr w:type="spellEnd"/>
      <w:r w:rsidRPr="001A4087">
        <w:rPr>
          <w:szCs w:val="28"/>
        </w:rPr>
        <w:t xml:space="preserve"> &lt;= 10 THEN 3</w:t>
      </w:r>
    </w:p>
    <w:p w14:paraId="2C11ADA9" w14:textId="77777777" w:rsidR="001A4087" w:rsidRPr="001A4087" w:rsidRDefault="001A4087" w:rsidP="001A4087">
      <w:pPr>
        <w:spacing w:after="1" w:line="259" w:lineRule="auto"/>
        <w:rPr>
          <w:szCs w:val="28"/>
        </w:rPr>
      </w:pPr>
      <w:r w:rsidRPr="001A4087">
        <w:rPr>
          <w:szCs w:val="28"/>
        </w:rPr>
        <w:t xml:space="preserve">    ELSE 2</w:t>
      </w:r>
    </w:p>
    <w:p w14:paraId="3C2B891F" w14:textId="3D3FE8B6" w:rsidR="00E00CAD" w:rsidRPr="00A57FC7" w:rsidRDefault="001A4087" w:rsidP="00296376">
      <w:pPr>
        <w:spacing w:after="1" w:line="259" w:lineRule="auto"/>
        <w:ind w:left="0" w:firstLine="0"/>
        <w:rPr>
          <w:szCs w:val="28"/>
        </w:rPr>
      </w:pPr>
      <w:r w:rsidRPr="001A4087">
        <w:rPr>
          <w:szCs w:val="28"/>
        </w:rPr>
        <w:t>END;</w:t>
      </w:r>
    </w:p>
    <w:p w14:paraId="3C8A4E01" w14:textId="77777777" w:rsidR="00A57FC7" w:rsidRPr="00A57FC7" w:rsidRDefault="00A57FC7" w:rsidP="00A57FC7">
      <w:pPr>
        <w:spacing w:after="1" w:line="259" w:lineRule="auto"/>
        <w:ind w:left="80" w:firstLine="0"/>
        <w:rPr>
          <w:szCs w:val="28"/>
        </w:rPr>
      </w:pPr>
    </w:p>
    <w:p w14:paraId="2AFD7567" w14:textId="77777777" w:rsidR="00A57FC7" w:rsidRDefault="00A57FC7" w:rsidP="00A57FC7">
      <w:pPr>
        <w:spacing w:after="3266"/>
        <w:ind w:left="1724" w:firstLine="0"/>
      </w:pPr>
    </w:p>
    <w:p w14:paraId="7ED389E5" w14:textId="77777777" w:rsidR="00553B0D" w:rsidRDefault="00000000">
      <w:pPr>
        <w:spacing w:line="259" w:lineRule="auto"/>
        <w:ind w:left="284" w:firstLine="0"/>
      </w:pPr>
      <w:r>
        <w:rPr>
          <w:rFonts w:ascii="Calibri" w:eastAsia="Calibri" w:hAnsi="Calibri" w:cs="Calibri"/>
          <w:sz w:val="22"/>
        </w:rPr>
        <w:t xml:space="preserve"> </w:t>
      </w:r>
    </w:p>
    <w:sectPr w:rsidR="00553B0D">
      <w:pgSz w:w="11906" w:h="16838"/>
      <w:pgMar w:top="708" w:right="1081" w:bottom="1440" w:left="115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314113"/>
    <w:multiLevelType w:val="hybridMultilevel"/>
    <w:tmpl w:val="118EDD76"/>
    <w:lvl w:ilvl="0" w:tplc="90745D86">
      <w:start w:val="1"/>
      <w:numFmt w:val="decimal"/>
      <w:lvlText w:val="%1."/>
      <w:lvlJc w:val="left"/>
      <w:pPr>
        <w:ind w:left="450"/>
      </w:pPr>
      <w:rPr>
        <w:rFonts w:ascii="Times New Roman" w:eastAsia="Times New Roman" w:hAnsi="Times New Roman" w:cs="Times New Roman"/>
        <w:b/>
        <w:bCs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69566864">
      <w:start w:val="1"/>
      <w:numFmt w:val="lowerLetter"/>
      <w:lvlText w:val="%2."/>
      <w:lvlJc w:val="left"/>
      <w:pPr>
        <w:ind w:left="17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31642B22">
      <w:start w:val="1"/>
      <w:numFmt w:val="lowerRoman"/>
      <w:lvlText w:val="%3"/>
      <w:lvlJc w:val="left"/>
      <w:pPr>
        <w:ind w:left="24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0A6C538A">
      <w:start w:val="1"/>
      <w:numFmt w:val="decimal"/>
      <w:lvlText w:val="%4"/>
      <w:lvlJc w:val="left"/>
      <w:pPr>
        <w:ind w:left="31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474CAA02">
      <w:start w:val="1"/>
      <w:numFmt w:val="lowerLetter"/>
      <w:lvlText w:val="%5"/>
      <w:lvlJc w:val="left"/>
      <w:pPr>
        <w:ind w:left="38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A2F4D3E8">
      <w:start w:val="1"/>
      <w:numFmt w:val="lowerRoman"/>
      <w:lvlText w:val="%6"/>
      <w:lvlJc w:val="left"/>
      <w:pPr>
        <w:ind w:left="46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F190DEDE">
      <w:start w:val="1"/>
      <w:numFmt w:val="decimal"/>
      <w:lvlText w:val="%7"/>
      <w:lvlJc w:val="left"/>
      <w:pPr>
        <w:ind w:left="53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AAE49212">
      <w:start w:val="1"/>
      <w:numFmt w:val="lowerLetter"/>
      <w:lvlText w:val="%8"/>
      <w:lvlJc w:val="left"/>
      <w:pPr>
        <w:ind w:left="60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3112D816">
      <w:start w:val="1"/>
      <w:numFmt w:val="lowerRoman"/>
      <w:lvlText w:val="%9"/>
      <w:lvlJc w:val="left"/>
      <w:pPr>
        <w:ind w:left="67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3432430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MDOwNDY2NjAzNTFU0lEKTi0uzszPAykwrAUABaX1GCwAAAA="/>
  </w:docVars>
  <w:rsids>
    <w:rsidRoot w:val="00553B0D"/>
    <w:rsid w:val="000B4EA3"/>
    <w:rsid w:val="001A4087"/>
    <w:rsid w:val="00296376"/>
    <w:rsid w:val="00541B99"/>
    <w:rsid w:val="00553B0D"/>
    <w:rsid w:val="008E1117"/>
    <w:rsid w:val="00A57FC7"/>
    <w:rsid w:val="00E00CAD"/>
    <w:rsid w:val="00EF1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B2A6B"/>
  <w15:docId w15:val="{DE94B7CA-2062-4097-89A8-CBC967BFC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63" w:lineRule="auto"/>
      <w:ind w:left="577" w:hanging="370"/>
    </w:pPr>
    <w:rPr>
      <w:rFonts w:ascii="Times New Roman" w:eastAsia="Times New Roman" w:hAnsi="Times New Roman" w:cs="Times New Roman"/>
      <w:color w:val="000000"/>
      <w:sz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F17B1"/>
    <w:pPr>
      <w:spacing w:before="100" w:beforeAutospacing="1" w:after="100" w:afterAutospacing="1" w:line="240" w:lineRule="auto"/>
      <w:ind w:left="0" w:firstLine="0"/>
    </w:pPr>
    <w:rPr>
      <w:color w:val="auto"/>
      <w:sz w:val="24"/>
      <w:szCs w:val="24"/>
    </w:rPr>
  </w:style>
  <w:style w:type="paragraph" w:styleId="ListParagraph">
    <w:name w:val="List Paragraph"/>
    <w:basedOn w:val="Normal"/>
    <w:uiPriority w:val="34"/>
    <w:qFormat/>
    <w:rsid w:val="00A57F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94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4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hyperlink" Target="https://drive.google.com/drive/folders/1YktkyxlphjA1TmIO2GUXL9elUf1s4sf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drive/folders/1YktkyxlphjA1TmIO2GUXL9elUf1s4sfn" TargetMode="External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501</Words>
  <Characters>285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ulika</dc:creator>
  <cp:keywords/>
  <cp:lastModifiedBy>ASUS</cp:lastModifiedBy>
  <cp:revision>8</cp:revision>
  <dcterms:created xsi:type="dcterms:W3CDTF">2023-01-12T14:12:00Z</dcterms:created>
  <dcterms:modified xsi:type="dcterms:W3CDTF">2023-09-03T03:05:00Z</dcterms:modified>
</cp:coreProperties>
</file>